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p>
    <w:bookmarkStart w:id="20" w:name="X7979759f5646e796047aa89a4cf93dc4a3d56d7"/>
    <w:p>
      <w:pPr>
        <w:pStyle w:val="Heading1"/>
      </w:pPr>
      <w:r>
        <w:t xml:space="preserve">Internship Application Letter for Nursing Position</w:t>
      </w:r>
    </w:p>
    <w:p>
      <w:pPr>
        <w:pStyle w:val="FirstParagraph"/>
      </w:pPr>
      <w:r>
        <w:t xml:space="preserve">Applying to contribute to healthcare excellence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ruitment Department</w:t>
      </w:r>
    </w:p>
    <w:p>
      <w:pPr>
        <w:pStyle w:val="BodyText"/>
      </w:pPr>
      <w:r>
        <w:t xml:space="preserve">[Hospital Name]</w:t>
      </w:r>
    </w:p>
    <w:p>
      <w:pPr>
        <w:pStyle w:val="BodyText"/>
      </w:pPr>
      <w:r>
        <w:t xml:space="preserve">Osaka City, Osaka Prefecture</w:t>
      </w:r>
    </w:p>
    <w:p>
      <w:pPr>
        <w:pStyle w:val="BodyText"/>
      </w:pPr>
      <w:r>
        <w:t xml:space="preserve">Japan</w:t>
      </w:r>
    </w:p>
    <w:bookmarkStart w:id="21" w:name="X37df75d816ea4699e2944305725f1cf169be118"/>
    <w:p>
      <w:pPr>
        <w:pStyle w:val="Heading2"/>
      </w:pPr>
      <w:r>
        <w:t xml:space="preserve">Subject: Formal Internship Application Letter for Nursing Position in Japan Osaka</w:t>
      </w:r>
    </w:p>
    <w:p>
      <w:pPr>
        <w:pStyle w:val="FirstParagraph"/>
      </w:pPr>
      <w:r>
        <w:t xml:space="preserve">Dear Recruitment Committee,</w:t>
      </w:r>
    </w:p>
    <w:p>
      <w:pPr>
        <w:pStyle w:val="BodyText"/>
      </w:pPr>
      <w:r>
        <w:t xml:space="preserve">With profound enthusiasm, I am submitting this Internship Application Letter to express my earnest interest in the nursing internship opportunity at your esteemed healthcare institution in Japan Osaka. As a dedicated nursing student from [Your Country/University] with unwavering commitment to patient-centered care, I have long admired Japan's advanced healthcare system and cultural reverence for medical professionalism. This application represents not merely an opportunity for professional growth, but a profound step toward becoming the kind of Nurse who can thrive within Osaka's unique healthcare ecosystem while honoring Japan's traditions of compassion and precision.</w:t>
      </w:r>
    </w:p>
    <w:p>
      <w:pPr>
        <w:pStyle w:val="BodyText"/>
      </w:pPr>
      <w:r>
        <w:t xml:space="preserve">My academic journey has been meticulously structured to prepare me for international clinical practice. I recently graduated with honors from [Your University] with a Bachelor of Science in Nursing, completing 800+ hours of supervised clinical rotations across diverse settings including medical-surgical units, geriatric care facilities, and emergency departments. During my studies, I consistently ranked in the top 15% of my class while spearheading community health initiatives that served over 200 underserved patients annually. What distinguishes my approach is not merely technical competence—but a deep understanding that being a Nurse transcends clinical skills to encompass cultural intelligence and emotional presence. This philosophy aligns perfectly with Osaka's healthcare ethos, where the concept of "omotenashi" (selfless hospitality) is woven into patient care protocols.</w:t>
      </w:r>
    </w:p>
    <w:p>
      <w:pPr>
        <w:pStyle w:val="BodyText"/>
      </w:pPr>
      <w:r>
        <w:t xml:space="preserve">Having researched Osaka's medical landscape extensively, I am particularly drawn to your institution's pioneering work in integrating traditional Japanese wellness practices with evidence-based modern medicine—a model that resonates deeply with my holistic approach to nursing. The opportunity to learn from practitioners who balance cutting-edge technology with centuries-old traditions in Japan Osaka represents the ideal environment for my professional evolution. I have studied Japan's healthcare reforms, including the 2020 National Strategy for Nursing Workforce Development, and am eager to contribute as a culturally adaptive intern who respects both Japan's medical hierarchies and its emphasis on collaborative patient-centered care.</w:t>
      </w:r>
    </w:p>
    <w:p>
      <w:pPr>
        <w:pStyle w:val="BodyText"/>
      </w:pPr>
      <w:r>
        <w:t xml:space="preserve">Language preparation has been central to my readiness. While my current Japanese proficiency is at N3 level (JLPT), I have engaged in intensive language study through the Osaka University International Program for one year, focusing specifically on medical terminology and cross-cultural communication scenarios. My dedication to linguistic fluency extends beyond academics—I regularly practice with native speakers via virtual exchanges and have completed a 40-hour certified course in Japanese for Healthcare Professionals. I understand that effective communication is the bedrock of nursing excellence in Japan Osaka, where even subtle linguistic nuances impact patient safety and trust.</w:t>
      </w:r>
    </w:p>
    <w:p>
      <w:pPr>
        <w:pStyle w:val="BodyText"/>
      </w:pPr>
      <w:r>
        <w:t xml:space="preserve">My cultural adaptability stems from meaningful cross-cultural experiences. During my university's global health immersion program, I spent six months volunteering at a community clinic in rural Thailand, where I navigated language barriers while providing basic nursing care to non-English-speaking patients. This experience taught me to interpret non-verbal cues and build rapport through patience—skills directly transferable to Japanese clinical settings where modesty and respect are paramount. In Japan Osaka specifically, I have researched local customs such as the importance of bowing protocols, gift-giving etiquette (omiyage), and seasonal health practices like "kōhaku" (autumnal cleansing rituals) that influence patient care expectations. I am committed to embodying these cultural values during my internship.</w:t>
      </w:r>
    </w:p>
    <w:p>
      <w:pPr>
        <w:pStyle w:val="BodyText"/>
      </w:pPr>
      <w:r>
        <w:t xml:space="preserve">What truly fuels my passion for this Japan Osaka opportunity is witnessing how the city's healthcare system integrates community wellness with technological innovation—exemplified by initiatives like Osaka's Smart Hospital Network, which uses AI-driven predictive analytics while maintaining human-centered care. As a future Nurse, I aspire to contribute to such advancements while upholding Japan's revered standards of medical ethics. My internship goal is twofold: first, to master clinical protocols specific to Japanese geriatric and post-surgical care (areas where Osaka leads nationally); second, to absorb the cultural mindset that makes Osaka's healthcare providers renowned for their empathy and precision.</w:t>
      </w:r>
    </w:p>
    <w:p>
      <w:pPr>
        <w:pStyle w:val="BodyText"/>
      </w:pPr>
      <w:r>
        <w:t xml:space="preserve">I recognize that this Internship Application Letter represents more than a formal request—it is a promise of my commitment. I pledge to uphold the highest standards of professionalism, ethical conduct, and humility during my tenure. Having observed how Japanese Nurses are entrusted with significant autonomy in patient management (a stark contrast to hierarchical systems I've experienced elsewhere), I am eager to embrace this responsibility while respecting Osaka's distinct medical culture. My CV, attached for your review, details further qualifications including certification in Basic Life Support (BLS) and a research project on reducing hospital-acquired infections—both directly relevant to Japan Osaka's healthcare priorities.</w:t>
      </w:r>
    </w:p>
    <w:p>
      <w:pPr>
        <w:pStyle w:val="BodyText"/>
      </w:pPr>
      <w:r>
        <w:t xml:space="preserve">As a professional Nurse-in-training, I understand that true growth occurs at the intersection of knowledge and cultural immersion. Japan Osaka offers this unique crucible where I can refine my clinical skills under expert guidance while contributing fresh perspectives from my international background. My long-term aspiration is to become a bridge between global nursing practices and Japanese healthcare innovation—a role I believe begins with this internship.</w:t>
      </w:r>
    </w:p>
    <w:p>
      <w:pPr>
        <w:pStyle w:val="BodyText"/>
      </w:pPr>
      <w:r>
        <w:t xml:space="preserve">Thank you for considering my application. I am eager to discuss how my proactive approach, cultural sensitivity, and dedication to elevating patient care can benefit your institution. Please find my resume attached for comprehensive details about my qualifications. I welcome the opportunity to interview at your earliest convenience and can be reached via email or phone as listed above.</w:t>
      </w:r>
    </w:p>
    <w:p>
      <w:pPr>
        <w:pStyle w:val="BodyText"/>
      </w:pPr>
      <w:r>
        <w:t xml:space="preserve">Respectfully,</w:t>
      </w:r>
    </w:p>
    <w:p>
      <w:pPr>
        <w:pStyle w:val="BodyText"/>
      </w:pPr>
      <w:r>
        <w:t xml:space="preserve">[Your Full Name]</w:t>
      </w:r>
    </w:p>
    <w:p>
      <w:pPr>
        <w:pStyle w:val="BodyText"/>
      </w:pPr>
      <w:r>
        <w:t xml:space="preserve">This Internship Application Letter was composed with meticulous attention to the requirements of Japan Osaka's healthcare institutions</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dc:title>
  <dc:creator/>
  <cp:keywords/>
  <dcterms:created xsi:type="dcterms:W3CDTF">2026-07-21T10:56:54Z</dcterms:created>
  <dcterms:modified xsi:type="dcterms:W3CDTF">2026-07-21T10:56:54Z</dcterms:modified>
</cp:coreProperties>
</file>

<file path=docProps/custom.xml><?xml version="1.0" encoding="utf-8"?>
<Properties xmlns="http://schemas.openxmlformats.org/officeDocument/2006/custom-properties" xmlns:vt="http://schemas.openxmlformats.org/officeDocument/2006/docPropsVTypes"/>
</file>